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6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6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explore-earthquakes.qmd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explore-earthquakes.qmd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05T17:59:18Z</dcterms:created>
  <dcterms:modified xsi:type="dcterms:W3CDTF">2023-07-05T17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